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9</w:t>
      </w:r>
      <w:r>
        <w:t xml:space="preserve"> </w:t>
      </w:r>
      <w:r>
        <w:t xml:space="preserve">มิ.ย.</w:t>
      </w:r>
      <w:r>
        <w:t xml:space="preserve"> </w:t>
      </w:r>
      <w:r>
        <w:t xml:space="preserve">64)</w:t>
      </w:r>
    </w:p>
    <w:p>
      <w:pPr>
        <w:pStyle w:val="Date"/>
      </w:pPr>
      <w:r>
        <w:t xml:space="preserve">วันพุธที่</w:t>
      </w:r>
      <w:r>
        <w:t xml:space="preserve"> </w:t>
      </w:r>
      <w:r>
        <w:t xml:space="preserve">9</w:t>
      </w:r>
      <w:r>
        <w:t xml:space="preserve"> </w:t>
      </w:r>
      <w:r>
        <w:t xml:space="preserve">มิถุนายน</w:t>
      </w:r>
      <w:r>
        <w:t xml:space="preserve"> </w:t>
      </w:r>
      <w:r>
        <w:t xml:space="preserve">2564</w:t>
      </w:r>
      <w:r>
        <w:t xml:space="preserve"> </w:t>
      </w:r>
      <w:r>
        <w:t xml:space="preserve">เวลา</w:t>
      </w:r>
      <w:r>
        <w:t xml:space="preserve"> </w:t>
      </w:r>
      <w:r>
        <w:t xml:space="preserve">12.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าสุดเมื่อวานนี้ ครม. ก็อนุมัติจำนวน 10,000 อัตรา รวม 22,000 ล้านบาท แล้วก็เริ่มได้ตั้งแต่เดือนนี้เป็นต้นไปค่ะ นายกรัฐมนตรี พลเอก ประยุทธ์ จันทร์โอชา และคณะรัฐมนตรี โดยระบุว่าจะจ้างนักศึกษา ปริญญาตรีที่จบใหม่เลยนะคะ ทำงานราชการเฉพาะกิจ ทำงานในหน่วยงานราชการที่มีภาระกิจสำคัญทั่วประเทศ โดยเฉพาะในส่วนภูมิภาคค่ะ จะได้รับค่าตอบแทน 18,000 ต่อเดือน สัญญา1 ปี โดยจะได้รับสิทธิประโยชน์เทียบเท่าพนักงานปกติ รวมไปทั้งประกันสังคมด้วย โดยทีมโฆษกประจำสำนักนายกรัฐมนตรีบอกเพิ่มเติมนะคะ ว่าการจ้างงาน 1 ปี นั้นจะนับตั้งแต่วันที่ทำสัญญาหรือไม่เกินวันที่ 30 กันยายน 2565 18,000 บาทตลอดเดือน ก็คือ 1 ปี และไม่มีการต่อสัญญาจ้าง ซึ่งตามแผนงานส่วนราชการนั้นจะเริ่มได้ 1 ภายในเดือนมิถุนายนนี้ ส่วนราชการก็จะรายงานผลภายในวันที่ 16 กรกฎาคม 2564 ค่ะ ส่วนตลาดหุ้นไทยเช้าวันนี้ภาคเช้าวันนี้ เนื่องจากว่านักลงทุนส่วนใหญ่ รอดู1 ใน ดัชนีชี้วัดเงินเฟ้อ เพื่อประเมินผลการประชุมธนาคารสหรัฐฯ ในสัปดาห์หน้าว่าจะมีโอกาสออกมามากน้อยแค่ไนปหลังตัวเลขสหรัฐฯ ออกมาแข็งแกร่งไปดูหุ้นเอเชียกันก่อนค่ะ NIKKEI ปิดที่ 28,874.53 จุด และ 89.030 จุด ค่ะ ส่วน ฮ่องกงนะคะ ปิดที่ 28781.61 0.23 จุดนะคะ เซี่ยงไฮ้ 3,594.53 จุด บวกเพิ่มขึ้นมา 14.42 จุดค่ะ ส่วนตลาดหุ้นไทยครึ่งวันะคะ อยู่ที่ 1620.25 จุด7.37 จุด มูลค่าซื้อขายกว่า 35,000 ล้านบาท ขณะที่ราคาน้ำมันนะคะ ตลาดปิดที่ 70 เหรียญ เรนช์ค่ะ เพิ่มขึ้นมา 0.73 73 เซ็น ดูไบค่ะ ปิดที่ 73 ลดลงไป 75 เซ็นค่ะ มาดูราคาทองคำในประเทศกันบ้างนะคะ รับซื้อ 70850 บาท ต่อบาททองคำค่ะ 50 บาทละบาททองคำ 27,348 บาท ต่อบาททองคำ และขายออก 28,450 บาทต่อบาททองคำค่ะ // พี่น้องสภาพอากาศทั่วไทย ที่เดินเรือนในฝั่งอันดามันนะคะ ช่วงนี้คลื่นสูงถึง 2-3 เมตร เรือเล็กควรงดออกจากฝั่ง ติดตามได้ที่สถานีอากาศ NBT ค่ะ LaunchApplication2เริ่มกันที่ยอดผู้ติดเชื้อรายใหม่ ในสหรัฐฯ ลดลงอย่างต่อเนื่องค่ะ ขณะที่อัตราการฉีดวัคซีนลดลงแตะระดับต่ำสุดค่ะ ทีมงานประจำทำเนียบขาว .ยอดผู้ติดเชื้อ COVID-19 ในสหรัฐฯลดลงโดยในช่วงสัปดาห์ที่ผ่านมาลดลงมาอยู่ที่ประมาณ 13,000 คน นับว่าลดลงถึงร้อยละ 90 ที่นับตั้งแต่สหรัฐฯ ประเชิญกับสถานการณ์ COVID-19 มาตั้งแต่เดือนมีนาคมปีก่อน ขณะที่ผู้ป่วยที่ต้องรับการรักษาตัวอยู่ในโรงพยาบาลค่ะ ลดลงเช่นกัน นับจากต้นปีทีผ่านมาเช่นกันต้าน COVID-19 ทั่วประเทศลดลงไม่กี่สัปดาห์ที่ผ่านมา ซึ่งอาจจะทำให้เป้าหมายของประธานาธิบดี ประธานาธิบดีโจ ไบเดน ตั้งเป้าประชาชนวัยผู้ใหญ่ให้ได้มากถึง 70 กรกฎาคม โดยมี 12 รัฐค่ะ มีอัตราการฉีดลดลงมาเหลือ 15 โดสค่ะ ต่อผู้อยู่อาศัยในรัฐนี่ 10,000 คน มีประชาชนเพียง 4 ต่อ 10,000 คนเท่านั้น เมื่อสัปดาห์ก่อน พายุทอร์นาโดได้ก่อตัวทางตอนเหนือของเมืองไฟซ์สโตนทางตอนเหนือขอสหรัฐฯ เมื่อวานนี้ รวมทั้งสิ่งปลูกสร้างที่อยู่ในแนวพายุแห่งหนึ่งด้วย ผู้ที่อาศัยอยู่ในท้องถิ่นบอกว่ามีฝนฟ้าคะนองเกิดขึ้นเป็นระยะ จากนั้นสภาพอากาศก็ขมุกขมัว จากนั้นก็มีรายงานว่า งแต่ว่าไม่มีรายงานที่มีผู้ได้รับบาดเจ็บ สื่อท้องถิ่นได้เผยแพร่ภาพพายุที่บันทึกไว้ได้ เร่งความเร็ว ก็ทำให้เห็นทิศทางที่เคลื่อนดำเนินไปอย่างช้า ๆ แต่ก็ทำลายทุะกอย่าที่อยู่บนผืนดินค่ะ สัตวแพทย์ในอังกฤษนะคะ สามารถช่วยชีวิตมอลลี่ สุขนัชสายพันธุ์ลาบาดอ หลังจากที่มันน่ะพลาดถูกิ่งไม้เสียบที่อก ที่กลิ่นออกมาจากเนินเขา ที่มาผ่านทำให้แพทย์ต้องผ่าตัดครั้งใหญ่นะคะ ที่กิ่งไม้นี่ไม่ได้เสียบถูกอวัยวะสำคัญ จึงไม่เป็นอันตรายมากนัก และล่าสุดเจ้ามอนรี่ มีสุขภาพที่แข็งแรงแล้ว มันจึงออกมาวิ่งเล่นกับเจ้านายของมันได้อีกครั้งด้วยค่ะ // ได้เวลาของข่าวกีฬาแล้วนะคะ วันนี้อยู่กับน้องกุ้งเหมือนเดิมค่ะ สวัสดีค่ะ // สวัสดีทั้ง 2 ท่านนะคะ // วันนี้มีเทนนิสมาฝากนะคะ ทั้งชายเดี่ยว แล้วก็หญิงเดี่ยวค่ะ // ค่ะ เชิญค่ะ // สวัสดีค่ะ ถึงเวลาข่าวกีฬาเที่ยงวันนี้นะคะ เทนนิสแกรนแสลมผู้ที่ผ่านเข้าถึงรอบรองชนะเริศแล้วค่ะ เป็นนักบวช ที่ผ่านเข้าถึงระดับรองระดับกีซีแลมป์ค่ะ กรุงปารีส ฝรั่งเศสค่ะ 8 คนสุดท้ายประเภทหญิงเดี่ยว เจอกับพอร์ล่า มาโดซ่า มือ 33 มือทัวร์แมทช์นี้ตีไป 48 ครั้ง เอาชนะกิลเบิร์ดมือ 35 ของโลก 2 ต่อ 1 เซต ดวลกันเกือบ 2 ชั่วโมงครึ่งเลยค่ะ กลายเป็นนักหวดสาวที่ผ่านเข้าถึงรอบรองชนะเลิศในรอบแกรนเธอไม่เคยได้แชมป์รายการใด ๆ เลยค่ะ แถมตกรอบมา 2 ปี ติดด้วยในปี 2019 แล้วก็ปีที่แล้ว เอรีน่ารีไบคีน่า วัย 21 ปี ทมือ 21 ของรายการ พบกับอนาตาเซียจากรัสเชีย มืออันดับ 31 ของรายการนะคะ ดรีกรีมือ 32 รายการ พลิกสถานการณ์กลับมาชนะ รีเบอ์กีน่า 2 ต่อ 7 6 ต่อ 2 9 ต่อ 7 เข้ารอบรองชนะเลิศ ทำผลงานที่สุดในรอบ 8 คนสุดท้ายในปี 2011 ค่ะ ซึ่งในรอบรองเธอจะเจอกับซีดาน เซก จากฝ่ายหญิงไปดูชายเดี่ยวกันบ้างค่ะ เหมือนกันนะคะ อเล็กซานเดอร์ อเอลจันโด โดวิช จากสเปน ซึ่งทั้งคู่เพิ่งเจอกันครั้งแรกที่เลอลังการอสค่ะ ปรากฏว่าเซโรเรส 3 เซ็ตรวด 6-4 7-1 เป็นนักเทนนิสจากเยอรมันคนแรกนะคะ ตั้งแต่มิเชล สติส เคยทำไว้เมื่อปี 1996 ค่ะ ก่อนหน้านี้ ปี 2018 และปี 2019 15 รายการเข้ารอบตัดเชือกไปลุ้นแชมป์ต่อไป ส่วนรอบเป็น 8 อีกคู่หนึ่งค่ะ ผลงานเดเนล เจองานหนักหน่อยค่ะ เจอสเตฟานอส ทั้งคู่เจอกันเป็นครั้งแรกของรายการนี้ค่ะ ผลการแข่งขันก็ถือว่าค่อนข้างจะสนุกสูสีนะคะ มือ 2 ของโลกไปได้ 7-3 เซ็ทสุดท้าย 7 ต่อ 5 นักบวชเฟรช 7 รายการเข้ารอบรองชนะเลิศเฟรนช์ โอเพ่น ของทีมชาติสเปนนะคะ ก่อนภาระกิจใหญ่ในศึกยูโร 2021 จะแข่งขันกันอีกไม่กี่วันข้างหน้านี้แล้วค่ะ เพราะว่าทีมชาติสเปนแยกกันซ่อม ตอนนี้ทั้งหมดแยกฝึกซ้อม หลังตรวจพบ ติดเชื้อ COVID-19 ค่ะ บรรดานักเตะทีมงานผู้ฝึกสอน แข่งขันยูโร 2020 นะคะ บรรดานักเตะก็มี แยกฝึกซ้อมตามมาตรการ COVID-19 เนื่องจากว่าก่อนหน้านี้มีซีเคิล บูสเกรส ถูกตรวจพบกว่าติดเชื้อ CoVID-19 จึงต้องส่งทีมชุดอายุไม่เกิน 20 ปีลงลงสนามแทน สำหรับสเปนนะคะ แมชอุ่นเครื่องล่าสุด ไปเตะเมื่อคืนวันที่ 4 มิถุนายน เสมอ 0 รอบแรกเจอกับสวีเดน2020 ในรอบแรก เจอกับทีมเยือนสวีเดน เมืองเซบิย่า คืนวันที่ 24 มิถุนายน นี้แล้วค่ะ ต้องพากันแยกฝึกซ้อมไปก่อนนะคะ ซึ่งจากปัญหาที่เกิดขึ้น อริซาราบาก้า ประตูทีม ในพรีเมียร์ลีกอังกฤษเข้ามาเสริมทีมคนที่ 6 ค่ะ สำหรับเกปานะคะ ตอนนี้อายุ 16 ปี ตั้งแต่ 2017 รวมั้งหมดเดือนพฤศจิกายนในปีที่แล้วค่ะ เชลซีเมื่อซีซั่นที่ผ่านมานะคะ ทำให้ลงเล่นในลีกไปแค่ 7 นัดเท่านั้นค่ะ แต่ว่าหลังปัญหาโควิด มาแล้วค่ะ มีโรดิโก้ โรนาว การอส โกแร และ ราอิส เบนเดส แล้วก็ราอู อาเมโดด้วย ตอนนี้มีนักเตะทีมชาติ ติด COVID-19 เพิ่มขึ้น ก็ทำให้ต้องหาคนมาทดแทนค่ะ มาดูความเคลื่อนไหวของทัพช้างศึกไทยเรากันบ้างค่ะ ในเกมการแข่งขัน ก็มีการฟื้นฟูสภาพร่างกาย เจอกับมาเลเซีย 15 มิถุนายนนี้ค่ะ ภายในโรงแรมที่พักนักฟุตบอลชายไทย ได้ลงฟื้นฟูสภาพร่างกายเตรียมพร้อมก่อนจะลว2022 โซนคัดเลือกเอเชีย 8 นะคะ ที่จะเจอกับมาเลเซียวันอังคารที่ 15 มิถุนายน นี้ค่ะ นักกีฬาที่ลงสนาม 11 ตัวจริง นัดที่แล้วนี่แพ้สหรัฐอาหรับเอมิเรตส์ 1 ประตู ต่อ 3 อีกชุดที่ไม่ได้ลงเตะเป็น 11 คนแรกนะคะ ก็พากันเข้ายิมเพื่อเสริมสร้างสมรรถภาพร่างกาย และฟื้นฟูร่างกายต่อเนื่องช่วงเย็นด้วยค่ะ สำหรับสถานการไทยเราตอนนี้น่าเสียดายค่ะ ไทยเราไม่ผ่านมี 9 คะแนนจาก 7 นัดนะคะ ส่วนเตะนักล่าสุดเมื่อวันที่ 3 ที่ผ่านมา ไปแพ้เจ้าถิ่นสหรัฐอาหรับเอมิเรตส์ 0 : 4 4 ค่ะ เตะ 6 นัด ชนะ 3 ไปดูผลต่างประตูได้เสีย มาเลเซียเป็นรองเราค่ะ ส่วนโปรแกรมการแข่งขันนัดต่อไป ย้ำกันอีกครั้งหนึ่งค่ะ แม้ว่าจะไม่ผ่านเข้ารอบ แต่ว่าต้องสู้อย่างเต็มที่ ทีมไทยจะเจอกับทีมชาติมาเลเซีย แข่งกันที่สนาม เอามะตูมวันที่ 15 มิถุนายนนี้นะคะ คิกออฟเวลส 23.45 น. ก็ถือว่าดึกหน่อยค่ะ ประธานบริหารคณะกรรมการโอลิมปิกโตเกียว 2020 ยืนยันนะคะ มหกรรม ตามกำหนดเดิมปลายเดือนกรกฎาคมนี้ค่ะ โตจิโร่ มูโตะ โอลิมปิกโตเกียว มีการประชุมกับคณะกรรมการการพูดคุยปรึกษายกเลิกการแข่งขันโอลิมปิกเกมส์แต่อย่างใดค่ะ น่าจะจัดตามกำหนดเดิม จะเริ่มวันที่ 23 กรกฎาคมนี้นะคะ ซึ่งน่าจะเป็นไปตามแผนที่วางเอาไว้ ประชุมมีการหารือจัดหาวัคซีนป้องกัน COVID-19 เพิ่มมากขึ้น เพื่อฉีดให้อาสาสมัคร 70,000 คน รวมไปถึงนักกีฬา เจ้าหน้าที่ เนื่องจากว่า อาสาสมัครมีความใกล้ชิดกับนักกีฬา ความมั่นอกมั่นใจให้กับประชาชนด้วยนะคะ ความกังวลเรื่องของความปลอดภัย แต่ยอมรับว่าไม่ใช่เรื่องง่ายแน่นอนค่ะ เพราะว่าตอนนี้ก็ใกล้ถึงเวลาแข่งขันแล้วนะคะ โดยประเทศ 23 กรกฎาคมนี้แล้วค่ะ ครบถ้วนค่ะ ค่อนข้างจะล่าช้านะคะ จากประชากรทั้งหมดของประเทศค่ะ นอกจากนี้คณะกรรมการบริหารได้ข้อสรุปว่าจะมีการห้ามนักกีฬาในประเทศที่มีการแพร่ระบาด COVID-19 คัดกรองการเดินทางเข้าประเทศอย่างเข้มงวดแทน ค่ะ และทั้งหมดนี้ ก็คือข่าวกีฬาวันนี้ สวัสดีค่ะ // ส่งท้ายข่าวเที่ยงวันนี้สุนัขประจำปีที่สหรัฐฯ ค่ะ ครั้งที่ 145 แล้วค่ะ // หมดเวลาของข่าวเที่ยงแล้วนะคะ ดิฉันพร้อมทีมงานทุกคนลาไปก่อนนะคะ สวัสดีค่ะ // มันไม่มีอันตรายอะไรทั้งสิ้น</w:t>
      </w:r>
    </w:p>
    <w:p>
      <w:pPr>
        <w:pStyle w:val="BodyText"/>
      </w:pPr>
      <w:r>
        <w:t xml:space="preserve">(คุณปวีณา) สวัสดีค่ะ ยินดีต้อนรับเข้าสู่การแถลงข่าวจากที่ทำเนียบรัฐบาลนะคะ วันนี่วันที่ 9 มิถุนายน 2564 ค่ะ การแถลงข่าววันนี้นะคะ นอกจากสถานการณ์การระบาดของ C เรื่องของมาตรการควบคุมให้สอดคล้องกับสถานการณ์ ตั้งแต่ช่วงเช้าที่ผ่านมาคุยกันต่อเนื่อง นอกจากนี้ค่ะ เรายังได้รับเกียรติจากผู้แทนกรมควบคุมโรค กระทรวงสาธารณสุขนะคะ ลำดับแรกขอเรียนเชิญ แพทย์หญิงอภิสมัย ศรีรังสรรค์ ผู้ช่วยโฆษก ศบค. มาแถลงในวันนี้ เรียนเชิญคุณหมอค่ะ กราบสวัสดี ทุกคนติดตามอย่างใกล้ชิดกันอยู่ตอนนี้นะคะ คงเป็นเรื่องของการรายงานการฉีดวัคซีนที่เริ่มไปตั้งแต่วันจันทร์ที่ 6 มิถุนายนที่ผ่านมานะคะ นะคะ มีการกระจายจุดฉีดวัคซีนทั่วประเทศค่ะ และสิ่งสำคัญที่จะสรุปให้พี่น้องประชาชนรับทราบทุกวัน ก็คือจำนวนการฉีดนะคะ เมื่อวาน ซึ่งรายงานการฉีด บวกไป 472,128 โดสนะคะ ซึ่งถ้ารวมจากวันจันทร์ที่ 6 ที่ 7 มาแล้วนี่นะคะ ก็จะทำให้ยอดขึ้นไปถึง 888,975 โดส นับย้อนไปตั้งแต่ 28 กุมภาพันธ์นะคะ ที่เริ่มการฉีดวัคซีนของประเทศเรา พี่น้องประชาชนก็มีการฉีดวัคซีนไป 5๙107,069 โดสนะคะนี้นะคะ จะเป็นจำนวนที่ฉีดตัวเลขเมื่อวานนะคะ เป็นเข็มที่ 1 428,459 โดส และเป็นการฉีดวัคซีนเข็ม 2 โดยรวม ๆ นะคะ อย่างที่พี่น้องประชาชนให้การติดตามข่าวการรายงาน มีทั้งเสียงแสดงความชื่นชมนะคะ กับการจัดการแต่ละจุดหน้างาน ก็ทำงานกันอย่างมุ่งมั่น และให้บริการด้วยความปลอดภัย แต่ในขณะเดียวกัน ก็มีเรื่องข้อเสนอแนะ เรื่องของการจัดการ เรื่องที่ต้องปรับปรุงแก้ไขพัฒนาให้ระบบดีขึ้น อันนี้ก็ต้องขอบคุณทุกเสียงนะคะ ทุก ๆ เสียงนะคะ ถือได้ว่า เราเห็นความสนใจของพี่น้องประชาชนที่สนใจในการฉีดวัคซีนแล้วก็ร่วมไว้ร่วมมือกับหน่วยที่ให้บริการอย่างยิ่งนะคะ แต่อย่างไรก็ตามนะคะ สถานการณ์การแพร่ระบาดยังต้องติดตามกันด้วยนะคะ แล้วก็ในวันนี้นี่มี ยอดรายงานผู้ติดเชื้อ นะคะ บวกไปอีก 300,000 กว่ารายนะคะ ยอดผู้ติดเชื้อสะสมยืนยันทั่วโลก 174,380,762 นคะะ 62 นะคะ และประเทศไทยอยู่อันดับที่ 80 และประเทศเพื่อนบ้านะคะ เป็นตัวเลขที่เรารายงานพี่น้องประชาชนสม่ำเสมอนะคะ ได้เห็นทิศทางของการพยายที่จะควบคุมการการแพร่ระบาด และแต่ละประเทศจะมีมาเรียนนำเสนอนะคะ อาจจะไม่ได้ลงรายละเอียดกันแต่ละวัน แต่จะขึ้นตัวเลขให้เห็นใน Facebook ของ ศบค. ด้วยนะคะ รายงานสถานการณ์ของวันนี้นะคะ ตัวเลขผู้ติดเชื้อสะสม รายใหม่ 2,680 ราย ซึ่งตรงนี้นะคะ ตัวเลขของเรือนจำจะเล็กลงอยู่ที่ 280 รายนะคะ แล้วก็ในจำนวนนี้มีรายงานผู้เสียชีวิต 35 คนค่ะ ทำให้ยอดเสียชีวิตสะสมอยู่ที่ 1,238 คนนะคะ คิดเป็น 0.79 เปอร์เซ็นต์ค่ะ กล่องสีเขียวนะคะ เป็นรายงานผู้ติดเชื้อหายป่วยที่ วันนี้ตัวเลขค่อนข้างเยอะ 2,413 ราย ผู้ที่ยังรักษาอยู่ในโรงพยาบาล 47,644 รายค่ะ ในจำนวนนี้นะคะ มีอาการหนัก 1,286 ราย ใช้เครื่องช่วยหายใจ 355 รายนะคะ ในส่วนของตัวเลขรวมจะเห็นว่าถ้าบวก กทม. กับปริมณฑลนะคะ ยังเป็นตัวเลขที่ค่อนข้างสูงค่ะ ถ้าเทียบกับจังหวัดอื่น ๆ ที่เหลือ รวมผู้ติดเชื้อรายงานวันนี้ 546 ราย แต่ว่าตัวเลขใหญ่จะอยู่ที่กรุงเทพมหานคร และรวมทั้งปริมณฑล 5 จังหวัดนะคะ ชในส่วนของรายงานผู้เสียชีวิตวันนี้ก็เป็นตัวเลขใหญ่อยู่ที่กรุงเทพมหานครมีรายงาน 26 ราย นนทบุรี เพชรบุรี สมุทรปราการ จังหวัด 2 รายค่ะ และจังหวัดละ 1 รายนะคะ มี ฉะเชิงเทรา ปทุมธานี และอำนาจเจริญ อายุของผู้ที่เสียชีวิตน้อยที่สุด อยู่ที่ 42 ปีนะคะ แล้วก็มีอายุสูงสุดวันนี้ 89 ปี มีเพศหญิง 24 รายนะคะ ขออภัยค่ะ เพศชาย 44 ราย เพศหญิง ราย และก็จำนวนวันนอนที่อยู่รักษานานที่สุดก่อนที่ท่านจะเสียชีวิต คือ 40 วันนะคะ แล้วก็ในจำนวนนี้มี 8 ราย ที่เสียชีวิตในช่วง 0-6 วัน หลังจากได้รับการยืนยัน ว่าเป็นผู้ติดเชื้อตรงนี้ขอรายงานย้ำนะคะ ว่ามีบางครั้งนะคะ ก็มีสื่อมวลชนตั้งข้อสังเกตว่ามีการตำหนิว่าพี่น้องประชาชนไม่รีบไปตรวจ ไปเข้าสู่ระบบการรักษาจึงนำไปสู่การเสียชีวิต ตรงนี้ต้องย้ำนะคะ ว่าไม่มีใครตำหนิค่ะ แล้วก็ ศบค. เน้นย้ำเสมอค่ะ ว่าไม่อยากให้สังคมตำหนีหรือกล่าวโทษผู้ติดเชื้อ ทุกคนเสียใจ และก็การกล่าวโทษและการตำหนินั้น ไม่ได้เป็นผลให้สถานการณ์ดีขึ้น ก็คงต้องเรียนย้ำในแการนำเสนอที่นำไปสู่ความขัดแย้ง ก็ไม่ได้ทำให้สถานการณ์ดีขึ้นแต่อย่างใดค่ะ การเดินทางมาจากต่างประเทศนะคะ วันนี้มี 11 ราย และที่เน้นย้ำเสมอนะคะ ว่ายังมีผู้ที่ลักลอบเดินทางข้ามพรมแดนธรรมชาติ มีอยู่ 1 รายนะคะ กำพูชา แล้วก็โดยรวมนะคะ เป็น 5 ราย แต่ว่ารายอื่นเข้ามาอย่างถูกต้องตามกฎหมายค่ะ ก็มีเพียง 1 รายนะคะ ที่เดินทางโดยผิดกฎหมาย แล้วก็ตรวจพบว่าเป็นผู้ติดเชื้อด้วยค่ะ ยอดรวมการรายงานผู้ติดเชื้อรายใหม่ รายงาน 9 มิถุนายน นะคะ 10 อันดับแรกยังเป็น กทม. อันดับ 1 นะคะ 1,096 รายค่ะ ในส่วนของที่อื่น ๆที่ ศบค. ชุดเล็กพูดคุยกัน มีความเป็นห่วงก็คงจะเป็นสมุทรปราการนะคะ แล้วก็คลัสเตอร์ที่เคยรายงานก่อนหน้านี้เป็นคอนโดมิเนียม ก็ยังมีรายงานเพิ่มเติมตลาดเคหะบาพลี มีโรงน้ำแข็ง โรงงานอะลูมิเนียม แคมป์คนงานก่อสร้าง แล้วก็ชุมชนวัดลาดโพธิ์ทอง สมุทรปราการมีการแพร่ระบาดทุก ๆ อำเภอทั่วทั้งจังหวัดนะคะ ก็คงต้องเน้นย้ำไปที่พี่น้องประชาชน ทั้งสมุทรปราการและรวมทั้งปริมณฑลจังหวัดใกล้เคียงนะคะ ว่ามีการเคลื่อนย้าย เสี่ยงตอนนี้ก็ต้องเฝ้าระวังเปส่วนของนนทุบรีนะคะ การรายงานยังอยู่ที่ 3 อำเภอหลักนะคะ แล้วก็มีแคมป์ก่อสร้าง มีรายงานทั้งชาวไทยและชาวต่างชาติ เป็นการรายงานที่หัวหินค่ะ มีทั้งโรงงานสับปะรดกระป๋อง ซึ่งมีแรงงานไทยและพม่า ปทุมธานีก็ยังคงอยู่ที่ตลาดสี่มุมเมือง แล้วแต่ละวันมีการรายงาน แต่ว่ายังมีรายงานผู้ติดเชื้อในส่วนของการคัดกรองเชิงรุกตลาดสี่มุมเมือง ก็ต้องนำเรียนให้พี่น้องประชาชนรับทราบข้อมูลนะคะ แล้วก็ที่เพชรบุรี ยังอยู่ที่โรงงานผลิตชิ้นส่วนอิเล็กทรอนิกส์ ยอดของเพชรบุรีก็ยังเล็กลง ตัวเลขรายใหม่ก็จะเล็กลงด้วยนะคะ ในส่วนของอุยธยานะคะ เป็น ราชบุรีวันนี้นะคะ ก็รายงานเป็นอันดับ 10 เป็นโรงงานบะหมี่บ้านโป่งนะคะ เป็นรายงานผู้ป่วยรายใหม่ 33 ราย ทำให้มียอดผู้ป่วยในคลัสเตอร์เปป็น 45 ราย ก็นำเรียนในรายละเอียด อยากจะเน้นย้ำนะคะ การรายงาน ศบค. ใช้เวลาที่จำกัดนิดหนึ่ง อยากให้พี่น้องประชาชนติดตามรายงานโดยละเอียดของจังหวัดของท่านเองนะคะ โดยทางผู้ว่าราชการจังหวัด สรุปรายงานรวมทั้งรายละเอียดนะคะ อยากให้ทุกท่านเข้าไปศึกษาว่าเมื่อมีการรายงานผู้ติดเชื้อ ไม่ว่าจะเป็นคลัสเตอร์โรงงาน ตลาด แคมป์คนงาน ชุมชนที่ไหนอย่างไร แล้วจังหวัดมีการควบคุมโรค เช่น จะลงตรวจที่ไหน จะมีการเปิดโรงพยาบาลสนาม หรือมีการจัดการแยกกักผู้ป่วยอย่างไร ขอให้พี่น้องประชาชนใส่ใจ แล้วก็ให้ความร่วมมือกับพื้นที่ เพื่อให้สถานการณ์ดีขึ้นไปพร้อม ๆ กันค่ะ ในส่วนของ กทม. ก็เช่นกันนะคะ ก็มี Facebook ของ กทม. ที่จะรายงานอัปเดตสถานการณ์ทุก ๆ วันนะคะ บางครั้งเห็นกทม. อัปเดท กันนิดหนึ่งค่ะ ในสรุปรวมทั้งประเทศจะเห็นว่าพื้นที่สีขาว จังหวัดที่ไม่มีรายงานผู้ติดเชื้อเลย 24 จังหวัด อุบลฯ พิษณุโลก ยโสธร ตราด น่าน เลย พะเยา อุตรดิต แพร่ หนองคาย พังงา อำนาจเจริญ มุกดาหาร บึงกาฬ เลยนะคะ ซึ่งในทุก ๆ จังหวัดนะคะ มีการตรวจเฝ้าระวัง มีการสุ่มตรวจในชุมชนที่มีความเสี่ยงนะคะ แล้วก็ 24 จังหวัดนี้เป็นตัวเลข 0 ก็รายงานมาเป็นตัวเลขให้เห็นภาพค่ะ วันนี้นะคะ ในที่ประชุม ศบค. มีการประชุมที่พี่น้องประชาชนคงติดตามกันตั้งแต่ช่วงเช้าที่ผ่านมานะคะ โดยท่าน ผอ.ศบค. ชุดเล็ก พลเอก ณัฐพล นาคพาณิชย์ ความเข้าใจกรณีที่ ศบค. จัดหาวัคซีนนะคะ ซึ่งหลาย ๆ สื่อมวลชนก็ได้นำเสนอข่าวไปแล้วนะคะ ซึ่งตรงนี้นี่นะคะ เป็นประกาศศูนย์สถานการณ์การแพร่ระบาดของโรคติดเชื้อไวรัสโคโรนา 2019 เรื่องแนวทางการบริหารจัดการวัคซีนป้องกันโรค CoVID-19 ค่ะ ซึ่งในส่วนของรายละเอียด สิ่งสำคัญ ก็ขอสรุปเป็นข้อ ๆ ในข้อแรกนะคะ การจัดหาวัคซีนที่มีคุณภาพและต้องมีจำนวนเพียงพอแก่ประชาชน ต้องให้ครอบคลุม ก็คือสำนักงานคณะกรรมการอาหารและยา มีหน้าที่ส่งเสริม ประสาน สนับสนุนผู้ผลิตวัคซีนป้องกันโรค และมีการขึ้นทะเบียนให้เป็นไปอย่างคล่องตัว คือ ข้อ 3 กรมควบคุมโรค สถาบันวัตซีนแห่งชาติ สภากาชาดไทย ราชวิทยาลัยจุฬาภรณ์ หรือหน่วยงานของรัฐ สุข แก่ประชาชนร่วมกันจัดหาจัดหา สั่ง หรือนำเข้าวัคซีนอย่างเร่งด่วนนะคะ คือ ข้อ 3 นี้คือ 5 หน่วยงาน ที่จะทำหน้าที่จัดหาวัคซีน นำเข้าวัคซีน นะคะ เข้าสู่ราชอาณาจักร ส่วนข้อ 4 นี่นะคะ เป็นเรื่องของการที่การสนับสนุนให้ประชาชนเข้าถึงวัคซีนได้มากขึ้น ซึ่งก็มีในการพูดถึงสถานพยาบาลเอกชน นะคะ แล้วก็มีรายละเอียดในส่วนของ อปท. ด้วยนะคะ ก็อยากให้สื่อมวลชนและประชาชนลองศึกษารายละเอียด โดยรวม ๆ นี่นะคะ ในที่ประชุมได้เน้นย้ำว่า ปกครองส่วนท้องถิ่น คำว่า</w:t>
      </w:r>
      <w:r>
        <w:t xml:space="preserve"> </w:t>
      </w:r>
      <w:r>
        <w:t xml:space="preserve">“</w:t>
      </w:r>
      <w:r>
        <w:t xml:space="preserve">เริ่มซื้อได้</w:t>
      </w:r>
      <w:r>
        <w:t xml:space="preserve">”</w:t>
      </w:r>
      <w:r>
        <w:t xml:space="preserve"> </w:t>
      </w:r>
      <w:r>
        <w:t xml:space="preserve">ขอให้ดูในข้อ 3 ค่ะ เพราะว่าหน่วยงานที่จัดหาได้นะคะ จะต้องเป็นการซื้อ อปธ. หรือเอกชนก็ตามนะคะ ซื้อจาก 5 หน่วยงานที่กำหนดอยู่ในข้อ 3 ค่ะ ซึ่งในข้อ 3 นี้นี่นะคะ ก็จะมีรายละเอียดอยู่ในราชกิจจานุเบกษา ไม่ได้หมายความว่า อปธ. จะนำเข้าวัคซีน เข้ามาในราชอาณาจักร โดย อปท. เองนะคะ อันนี้ต้องทำความเข้าใจนิดหนึ่ง และในรายละเอียดนะคะ ยังระบุว่าต้องเป็นการดำเนินการให้เป็นไปตามกฎหมาย และสอดคล้องกับ การใช้จ่ายงบประมาณ ก็มีการใช้จ่ายงบประมาณแผ่นดินนะคะ ก็ต้องเป็นไปแล้วก็สอดคล้องกับการดำเนินของราชการนะคะ และก็จะมีท่านผู้ว่าราชการจังหวัด ที่จะช่วยเป็นผู้กำกับดูแลด้วยนะคะ ในส่วนของเอกชนเอง็ก็สามารถที่จะจัดซื้อจาก 5 หน่วยงานที่ระบุในข้อ 3 ที่ระบุได้เช่นกันนะคะ ถือได้ว่าเอกชนที่ช่วยมีการจัดซื้อวัคซีน วัคซีนก็ถือได้ว่าเป็นการแบ่งเบาภาระีที่ภาครัฐจะช่วยกันกระจายวัคซีนสู่พี่น้องประชาชนให้ได้รวดเร็ว และเพียงพอไปตามแผนนะคะ ในวันนี้ กทม. ก็มีรายงาน การติดเชื้อนะคะ 70 คลัสเตอร์ที่ดูแลอยู่ใน 35 เขตด้วยกัน และเขตที่ กทม. รายงานเพิ่มเติมในวันนี้ค่ะ ก็คือเขตดินแดงนะคะ มีรายงานประยุกต์ ซับไพลน์ ค่ะ ได้มีการตรวจพนักงาน 120 ราย พบการติดเชื้อ 54 รายที่เป็นผลบวก แล้วก็ได้มีทีมลงสอบสวนโรค ลงพื้นที่ นะคะ ได้ดำเนินการไปเรียบร้อย มีการปิดบริษัทตั้งแต่ 4-18 มิถุนายน ผู้ป่วยที่พบติดเชื้อนะคะ ก็ได้มีการส่งต่อเข้าสู่กระบวนการรักษา ระหว่างรอ การแยกกะเหมาะสมนะคะ แล้วก็ตรงนี้นี่ถ้ามีรายงานการเปลี่ยนแปลง ก็เดี๋ยว กทม. จะมีรายงานอัปเดตรายวันนะคะ แล้วก็พี่น้องประชาชนใกล้เคียงสามารถเข้าไปติดตามสิ่งสำคัญที่จะเกิดขึ้นในวันพรุ่งนี้นะคะ ศบค. รายงานอย่างต่อเนื่อง ก็คือมาตรการป้องกันการแพร่ระบาดในแคมป์ที่พักคนงานก่อสร้างค่ะ ก่อสร้างค่ะ อย่างที่เรียนพี่น้องประชาชน ต่อเนื่องมา ทั่ว กทม. 50 เขต มีแคมป์ก่อสร้างที่จดทะเบียนอยู่ทั้งสิ้น 409 แคมป์นะคะ ทั่ว กทม. มีรายงานอยู่ประมาณ 62,000 คนนะคะ ที่ผ่านมา เราได้ทำการเฝ้าระวังเฝ้าระวังโดยคณะกรรมการเขต ผอ. สำนักงานเขตลงพื้นที่ไปทำความเข้าใจกับเจ้าของแคมป์ ผู้จัดการแคมป์ ใช้ระบบ Buble and Selaพบการติดเชื้อ เราก็ยังสามารถให้เขาดำเนินกิจการได้ แต่ขอให้มีการจำกักเชื้อไม่ให้แพร่กระจายไปยังชุมชน พบว่าแต่ละแคมป์ มีความเข้าใจที่จะไม่เข้าใจกันค่ะ bubble and seal บางแห่งก็มีคนเดินทางไปยังในชุมชนบ้าง อย่างนี้เป็นต้น กรมควบคุมโรคก็ได้ออกนะคะ เพื่อให้แต่ละแคมป์ได้ปฏิบัติตรงกัน ในวันพรุ่งนี้นะคะ ก็จะเป็นวันสำคัญค่ะ ที่ทาง กทม. นะคะ ร่วมกับที่เกี่ยวข้องทั้งหมดเลย มีการลงตรวจ เพื่อมีการเฝ้าระวังป้องกันโรค โดยทั้งหมดนี่นะคะ จะมีการเฝ้าระวังอย่างเป็นระบบ มีการตรวจในทุกแคมป์ค่ะ โดยผู้รับผิดชอบ สนข และ ศบส. นะคะ ลงตรวจในพื้นที่ โดยจะเน้นนะคะ ไปในแคมป์ที่มีขนาดผู้ที่ทำงานเกิน 100 ราย เป็นหลักนะคะ มีการสุ่มตรวจ RCTBR แล้วก็เน้นย้ำไปด้วยนะคะ ในแคมป์ที่มีแรงงานต่างด้าวหรือแรงงานหมุนเวียนตามฤดูกาล ตรงนี้นี่ การลงตรวจหมายความว่าไม่ได้ทำเฉพาะในแคมป์ที่มีรายงานติดเชื้อการรายงานที่ขึ้นให้ทุกท่านเห็น ศึกษาได้ว่าหากพบผู้ติดเชื้อมาตรการการดูแลจะต้องเป็นอย่างไร มีการแยกกัก หรือว่ากักกันอย่างไร ในกรณีที่ไม่ทำให้คนที่อาศัยอยู่ร่วมกันในแคมป์ ที่ยังไม่ติดเชื้อ มีโอกาสเสี่ยงกลายเป็นผู้สัมผัสติดเชื้อไปด้วย อย่างนี้เป็นต้น ตรงนี้อยากให้ทางสื่อมวลชนติดตามค่ะ เพราะว่ามาตรการนี้นี่เราได้มีการปรับให้มีรายละเอียดและมีการสอบทวนกับแคมป์คนงานนะคะ ไม่ว่าจะเป็นทั้งผู้จัดการแคมป์ คนดูแลแคมป์ เจ้าของบริษัท ให้ทั้งบริษัทเอง แคมป์คนงานก่อสร้างเอง เกิดความเข้าใจและปฏิบัติให้ถูกต้องตรงกัน จากนี้ก็คงจะต้องมีการเฝ้าระวังด้วย ว่าหลังจากที่นำเสนอมาตรการเข้มข้นแล้ว นำไปกำกับติดตามให้เขาปฏิบัติตามให้ได้ก็จะมีการนำเสนอเป็นระยะต่อไปค่ะ ถ้าเราสามารถควบคุมมาตการเข้มข้นสูงสุดแบบนี้แล้ว การควบคุมการติดเชื้อก็น่าจะเป็นไปในทิศทางที่ดี และยอดผู้ติดเชื้อใน กทม. ก็จะลดลงนะคะ ติดตามกันอย่างไรก็ตามนี่นะคะ ในที่ประชุมก็ได้มีการหารือกันในส่วนของแรงงานต่างด้าวที่เป็นผู้ที่ทำงานอยู่อย่าตัวเลขคร่าว ๆ ทั้งประเทศอยู่ประมาณ 2 แสน เฉพาะ กทม. ก็ได้มีอยู่ 70,000 และในที่ประชุม ครม. ล่าสุดนะคะ มีการอนุมัติการขยายเวลาการขึ้นทะเบียนกลุ่มนี้ค่ะ คือพยายามให้มีการรายงาน นะคะ ก็สามารถที่จะพาแรงงานไปตรวจสุขภาพและนำเข้าสู่ระบบได้จนถึงเดือนกันยายนของปี 2564 นี้เลยนะคะ อย่างไรก็ตามคงต้องขอความร่วมมือไปที่นายจ้าง จ้างแรงงานเหล่านี้ อาจจะเป็นในส่วนของแคมป์คนงานก่อสร้าง ร้านอาหาร หรือจ้างแรงงานเหล่านี้ดูแลผผู้อายุ ขอให้รายงานขอความร่วมมือด้วยค่ะ ตรงนี้ที่ประชุม ศบค. บอกว่าถึงแม้ว่าในเร็ว ๆ วันนี้โควิดจะหมดไปนะคะ เราก็อาจจะเผชิญกับการแพร่ระบาดโรคอื่น ๆ การควบคุมโรค รายงานที่เราไม่สามารถตรวจสอบได้ เป็นภับของประเทศชาตินะคะ ก็คงต้องขอความร่วมมือให้กับผู้ที่เกี่ยวข้อง นายจ้างเข้าสู่ระบบนะคะ โดยที่ประชุมก็มีการหารือกัน โดยกรมการจัดหางานนะคะ รับเป็นเจ้าภาพที่จะประสานแล้วก็ติดตามเรื่องนี้ แล้วนำมารายงานต่อไปด้วยนะคะ สิ่งสำคัญ ก็คือการที่เข้าระบบ แรงงานเหล่านี้ต้องมีนายจ้าง เมื่อมีนายจ้างก็จะมีการขึ้นทะเบียนมีการตรวจสุขภาพและนำไปสู่การจัดการสวัสดิการที่เหมาะสม อย่างเช่น ไม่ว่าจะเป็นในเรื่องของบ้านพัก สิ่งแวดล้อม การที่จะดูแลสุขภาวะ ทำงานอย่างสุขภาพดีแข็งแรงนะคะ ก็จะทำให้การควบคุมโรคระบาดในอนาคตจะเป็นเรื่องที่ยากเย็นอย่างปัจจุบันนะคะ ในส่วนของการฉีดวัคซีนนี่นะคะ ก็จะมีนายแพทย์เฉวตสรร มาให้รายละเอียดเพิ่มเติม เราก็ได้มีการพูดคุยกันนะคะ ในช่วงที่ผ่านมา กทม. จะมีข้อคำถามจากพี่น้องประชาชนมากมายค่ะ แต่อาจจะมีเรื่องของการเฝ้าควบคุมโรค จะลงตรวจที่ไหน จุดเสี่ยงในชุมชนมีการพบผู้ติดเชื้อ ชื่อห้างสรรพสินค้าอะไร อย่างไรนี่ ก็มีการพูดคุยกันในที่ประชุม กทม. จะมีการทบวน เปิดศูนย์ให้บริการเปิดข้อซักถามประชาชนค่ะ เพราะว่าบางทีบางคำถามนี่ พี่น้องประชาชนไม่รู้ว่าจะต้องไปที่จุดไหนอย่างไรนะคะ ถ้า กทม. วันนี้รับเรื่องไปแล้ว เดี๋ยวมีการนำเรียนให้ทราบกันนะคะ วันนี้ก็คงน้ำเรียนเพียงเท่านี้ค่ะ</w:t>
      </w:r>
    </w:p>
    <w:p>
      <w:pPr>
        <w:pStyle w:val="BodyText"/>
      </w:pPr>
      <w:r>
        <w:t xml:space="preserve">(คุณปวีณา) ค่ะ วันนี้มีประเด็นคำถามจากสื่อมวลชนนะคะ คุณหมอเบิร์ดบอกไปแล้ว ว่ามีทางคุณสวตร มาตอบคำถาม แต่ว่าอยากให้ขยายการปูพรม เพราะว่ามี PPTV ที่ถามมา การฉีดวัคซีน 2 วันที่ผ่านมา เรามีรายงานผลข้างเคียงจากวัคซีนมากน้อยขนาดไป แล้วก็ภาพรวมเป้นอย่างไรอจากที่เรามีรายงานทุกวัน ว่าจากนี้ว่าแต่ละวันมีพี่น้องประชาชนได้รับการฉีดวัคซีนจำนวนเท่าไร ในพื้นที่ไหนอย่างไรนะคะ ตรงนี้นี่สิ่งที่ ศบค. มีความเป็นห่วง แล้วก็ควบคู่กันไป คืออาการไม่พึงประสงค์จากการฉีดวัคซีน อยากเรียนให้ทุกท่านทราบนิดหนึ่งนะคะ ว่าทางกระทรวงสาธารณสุขจะมีการจัดการบริหารข้อมูลนะคะ แล้วก็มีการติดตามหลังการฉีดวัคซีนไม่เฉพาะการเฝ้าระวัง เฉพาะที่ฉีดวัคซีน 30 นาทีตามที่พี่น้องประชาชนเข้าใจกันนะคะ แต่เมื่อทุกท่านลงทะเบียนไปในระบบหลังฉีดวัคซีนแล้วนี่ จะมีการติดตามอาการติดต่อไปอีก 7 วัน 14 วันนะคะ อย่างไรก็ตามในที่ประชุม ศบค. ได้พูดคุยกัน ในเรื่องของการติดตามหลังฉีด มีการเฝ้าระวังเหตุการณ์ไม่พึงประสงค์ภายหลังได้รับการสร้างภูมิคุ้มกัน ก็คือหลังฉีดก็มีการเฝ้าระวังเหตุการณ์ไม่พึงประสงค์ A-E-F-I นะคะ เรียกว่า Following… ระบบข้อมูล ก็คือ M-O-H-Iแล้วเราจะมีการลงข้อมูลผู้ได้รับวัคซ๊น การรายงานอาการไม่พึงประสงค์ ในเบื้อต้นถ้าพี่น้องประชาชนรับวัคซีนแล้วมีอาการผิดปกติใด ๆ ก็ตาม หรือรู้สึกไม่สบายใจนะคะ ท่านสามารถติดต่อ เดินเรื่องตรงจุดนั้นนะคะ ถ้าเกิดว่าอยู่ในจังหวัด ให้ไปที่ สสจ. สปสช. ก็ได้นะคะ แต่ละจังหวัดจะมีคณะอนุกรรมการจังหวัดค่ะ ซึ่งในนั้นจะมีคณะกรรมการผู้เชี่ยวชาญ แพทย์ผู้เชี่ยวชาญหลากหลายสาขาวิชาชีพค่ะ ทั้งโลหิตวิทยา ทั้งเรื่องของภูมิคุ้มกัน หมออายุรกรรมต่าง ๆ นี่นะคะ หากมีการรายงานเรื่องอาการไม่พึงประสงค์ แต่ละจังหวัดที่มีประจำอยู่จะทำการสอบสวนแล้วก็ดูว่ามีอันตรายหรือไม่อย่างไร สิ่งสำคัญ ก็คือที่อาจจะมีรายงานจะได้รับการดูแลโดยด่วน ก็บางท่านอาจจะกลับไปที่โรงพยาบาลเข้ารับการรักษานะคะ แล้วก็อันที่ 2 จะมีการติดตามแล้วก็มีเรื่องของการชดเชย เรื่องของการให้ค่าใช้จ่ายในเรื่องการดูแลรักษาอีกด้วย รายละเอียดนี่นะคะ ในแต่ละจังหวัดจะมีการสอบสวนโรคแล้วก็พิจารณาในเรื่องของการชดเชยแยกตามความรุนแรงเป็นรุนแรงเล็กน้อย ไปจนถึง กรณีที่มีการเสียชีวิต แต่เน้นย้ำนะคะ ว่าพี่น้องประชาชนจะได้รับการดูแลนะคะ แล้วก็มีระบบประกันที่จะเป็นการชดเชยให้กับทุกท่านด้วยนะคะ อย่างไรก็ตามท่านต้องส่งเรื่องไปยังโรงพยาบาลที่ฉีดแล้วก็ฝากเน้นย้ำไปที่จุดฉีด โรงพยาบาลหรือว่าจุดอื่น ๆ สิ่งสำคัญนะคะ ตอนนี้แต่ละจังหวัด บางทีมีระบบลงข้อมูลระบบของตัวเอง ถ้าท่านลง ข้อมูลไปในระบบหมอพร้อม หรือ MOPHIC ของกระทรวงสาธารณสุข การกระจายวัคซีน ตามจำนวนที่ท่านรายงานว่าฉีดไปเท่าไรไปแต่ละวัน กับอันที่ 2 ไปเฝ้าระวังอาการไม่พึงประสงค์ เป็นประโยชน์ต่อพี่น้องประชาชนที่ได้รับวัคซีนด้วย ก็คงเน้นย้ำนะคะ ว่าก็จะมีการได้รับการดูแลเฝ้าระวัง แล้วก็มีการทำให้พี่น้องประชาชนปลอดภัย แล้วก็มั่นใจในการเข้ารับบริการฉีดวัคซีน ก็วันนี้คงขอฝากไว้เท่านี้นะคะ ขอบพระคุณค่ะ</w:t>
      </w:r>
    </w:p>
    <w:p>
      <w:pPr>
        <w:pStyle w:val="BodyText"/>
      </w:pPr>
      <w:r>
        <w:t xml:space="preserve">(คุณปวีณา) กราบขอบพระคุณนะคะ ผู้ช่วยโฆษก ศบค. ค่ะ เรามาฉีดทั่วประเทศใน 2 วันที่ผ่านมา ก็ถือว่าเป็นส่วนหนึ่งเท่านั้น แต่ว่าก่อนหน้านี้การฉีดวัคซีนเราเริ่มดำเนินการตั้เราฉีดวัคซีนไปแล้ว 5 ล้านกว่าโดส มีการเก็บรวบรวมข้อมูลไว้ทั้งหมดนะคะ นำมาเป็นการสอบสวนโรคและจ่ายเงินชดเชย และ นอกจากนี้ยังเป็นข้อมูลสำหรับใช้ในอนาคตด้วย การจัดสรรวัคซีนให้กับ เรื่องของรายละเอียดภาพรวมจากทางนายแพทย์… และภัยสุขภาพในภาวะฉุกเฉิน เรียนเชิญคุณหมอค่ะ</w:t>
      </w:r>
    </w:p>
    <w:p>
      <w:pPr>
        <w:pStyle w:val="BodyText"/>
      </w:pPr>
      <w:r>
        <w:t xml:space="preserve">(นายแพทย์ฉเวกสัน) กราบสวัสดีที่สนใจติดตามข่าวคราวนะคะ ในวันนี้ผมขออนุญาตมานำเรียนในเรื่องของประเด็นที่อยู่ในความสนใจของพี่น้องประชาชนเป็นอย่างมาก ก็คือนับจากที่เรามีการฉีดฉีดวัคซีนในวงกว้างนะครับ ก็ทำให้โอกาสที่เจออาการที่ไม่พึงประสงค์นี่เกิดขึ้น ก็อาจจะมีข่าวคราวปรากฎในสื่อต่าง ๆ ก็จะมีการรายงานภาพรวมสัปดาห์ละครั้ง แต่ในวันนี้ผมก็ขออนุญาตมานำเรียนภาพรวมกว้าง ๆ เอาไว้ก่อน ขออนุญาตไปที่สไลด์ครับ เนื่องจากว่าในขณะนี้เนื่องจากเรามีการฉีดวัคซีนนะครับ จากที่เรามีการฉีดวัคซีนนี่นะครับ จากจุดเริ่มต้นวันที่ 28 กุมภาพันธ์ จำนวนวัคซีนที่ได้จจัดสรรออกไป Sinovac 4,963363 โดส13 โดส AstraZeneca 1,774,180 โดส การจัดสรรวัคซีน 2 ชนิดครับ 6 ล้าน ครับ สไลด์ถัดไปครับ ตรงนี้เป็นจำนวนการฉีดวัคซีนที่เราแยกกันไปฉีดในวงกว้างปูพรมนะครับ วันที่ 7 กับวันที่ 8 จะเห็นว่าเราก็แจงจำนวนให้เห็นนะคะ ในส่วนขอการฉีดตัวเลขสำหรับ วันนี้ที่เพิ่มขึ้นมา การฉีดในตัวเลขที่เพิ่มขึ้นมานะครับ 470,000 กว่าโดสนะครับ ซึ่งก็ถ้ารวมตัวเลขกับเมื่อวันที่ 7 ที่ผ่านมาก 8,000 กว่าโดส ก็จะเห็นว่าตรงนี้ เราฉีดได้เกินวันละ 400,000 โดสเลยทีเดียว ยอดรวมของการฉีดมาตั้งแต่วันที่ 28 กุมภาพันธ์ ก็คือ 5,107,069 โดส ผมย้ำตัวเลขตรงนี้เพราะว่า ตรงนี้เป็นประเด็นที่สำคัญ การฉีดในจำนวนที่มาก ๆ นี้ เราก็ต้องติดตามในเรื่องความปลอดภัย เราถึงมีระบบนะครับ ที่รายงานอาการไม่พึงประสงค์หลังการฉีดวัคซีนนะครับ ต้องเรียนว่า คำพูดที่พี่น้องประชาชน และสื่อมวลชนที่ใช้กันง่าย ๆ นี่ ก็จะพูดถึงการ</w:t>
      </w:r>
      <w:r>
        <w:t xml:space="preserve"> </w:t>
      </w:r>
      <w:r>
        <w:t xml:space="preserve">“</w:t>
      </w:r>
      <w:r>
        <w:t xml:space="preserve">แพ้วัคซีน</w:t>
      </w:r>
      <w:r>
        <w:t xml:space="preserve">”</w:t>
      </w:r>
      <w:r>
        <w:t xml:space="preserve"> </w:t>
      </w:r>
      <w:r>
        <w:t xml:space="preserve">บางทีก็ใช้คำว่า</w:t>
      </w:r>
      <w:r>
        <w:t xml:space="preserve"> </w:t>
      </w:r>
      <w:r>
        <w:t xml:space="preserve">“</w:t>
      </w:r>
      <w:r>
        <w:t xml:space="preserve">ผลข้างเคียง</w:t>
      </w:r>
      <w:r>
        <w:t xml:space="preserve">”</w:t>
      </w:r>
      <w:r>
        <w:t xml:space="preserve"> </w:t>
      </w:r>
      <w:r>
        <w:t xml:space="preserve">นะครับ คำเหล่านี้นะครับ ในทางวิชาการจะมีการแยกความหมายนะครับ ที่ชัดเจน เพราะว่ามีความสำคัญต่อการดูแลพี่น้องประชาชนหลังจากฉีดวัคซีนที่แตกต่างกัน ระบบเฝ้าระวังอาการไม่พึงประสงค์ ต้องเรียนว่าเราทำให้มันมีความไว แม้แต่อาการเล็ก ๆ น้อย ๆ อะไรที่จะสามารถติดตามรายงานมาได้ เราก็จะรวบรวมมาไว้นะครับ แต่ถ้าอาการไม่รุนแรง สามารถหายได้เอง เราก็ไม่จำเป็นต้องไปติดตามดูข้อมูลลึก ๆ แต่ถ้าเข้าข่ายอากร ก็จำเป็นที่จะต้องมาดูรายละเอียดว่า สาเหตุการเสียชีวิตของอาการเหล่านั้นเป็นอย่างไรนะครับ อาการไม่พึงประสงค์ที่ไม่รุนแรงนี่นะครับ อาจจะเป็นแค่ปฏิกิริยา อีกคำ ๆ หนึ่งที่เราจะใช้กันก็คือ</w:t>
      </w:r>
      <w:r>
        <w:t xml:space="preserve"> </w:t>
      </w:r>
      <w:r>
        <w:t xml:space="preserve">“</w:t>
      </w:r>
      <w:r>
        <w:t xml:space="preserve">ผลข้างเคียง</w:t>
      </w:r>
      <w:r>
        <w:t xml:space="preserve">”</w:t>
      </w:r>
      <w:r>
        <w:t xml:space="preserve"> </w:t>
      </w:r>
      <w:r>
        <w:t xml:space="preserve">ร่างกายเวลามีสิ่งแปลกปลอมเข้าไป วัคซีนก็เป็นหนึ่งในสิ่งแปลกปลอมที่เราใส่เข้าไป จะเอาไปก่อประโยชน์ ก็คือไปกระตุ้นให้ร่างกาย รู้จักว่า เมื่อมีสารเหล่านี้ เอาสารที่มาจากตัวเชื้อ ก็ทำให้ร่างกายสร้างภูมิคุ้มกัน เวลามีเชื้อโรคมาจริง ๆ นะครับ ภูมิคุ้มกันเหล่านี้ก็เป็นเหมือนทหารป้องกันเอาชนะ ทำให้ลดการเสียชีวิต ลดการป่วย ในระดับที่ลดการติดเชื้อ ส่งผลให้การแพร่กระจายหรือว่าการลดการแพร่กระจาย ทำให้การระบาดหมดลงได้ เพราะฉะนั้น ต้องเรียนครับ ว่าในกรณีที่ปรากฎในสื่อในข่าวต่าง ๆ การเสียชีวิตนะครับ ผมขออนุญาตไปสไลด์ถัดไปนะครับ ในส่วนของการเสียชีวิตที่รายงานมาถึงตอนนี้นะคะ ก็เรียกว่ามีกที่รายงานมาถึงตอนนี้นะครับ ก็เรียกว่ามีการรายงานเข้ามาแล้ว 27 ราย จริง ๆ เข้ามาในส่วนที่เป็น… เมื่อเข้านะครับ ก็เป็น 28 ราย ต้องเรียนว่าไม่ใช่ว่าเป็นผลจากวัคซีนนะครับ ตามหลักการของเราเมื่อมีเหตุการณ์รุนแรง ก็จะต้องมีการหาสาเหตุให้ชัดเจนนะครับ โดยระบบของระบบการเฝ้าระวังในระดับพื้นที่ก็จะมีการรวบรวมข้อมูลรายงานนะครับ และก็จะรายงานสถานการณ์ว่าเกิดเหตุอะไรบ้าง ในจังหวัดนะครับ คณะผู้เชี่ยวชาญในระดับเขต ที่เราฉีดวงกว้างมาก ๆ หากมีอาการที่เข้าค่าย ผู้เชี่ยวชาญจะต้องดูสาเหตุนะครับ ว่าจะเป็นอย่างไร ดูมีความเชื่อมโยงเกี่ยวกับวัคซีนหรือไม่ บางกรณีก็อาจจะเกี่ยวข้อง บางกรณีก็อาจจะไม่เกี่ยวข้อง ก็ต้องให้เวลาเก็บข้อมูลตรงนั้นนะครับ เพราะฉะนั้น การจะรู้สาเหตุที่ชัดเจน และแท้จริงนี่ ต้องมีทั้งกระบวนการที่ดูแลรักษา การส่งตรวจในโรงพยาบาลหรือว่าการส่งตรวจผ่าชันสูตรนะครับ หลังจากเสียชีวิต มีความสำคัญมาก นอกจากดูรูปลักษณ์ภายนอกแล้ว ที่ต้องส่งตรวจก็มีคำอธิบายเช่นกัน ตัวอย่างที่กรณีของปทุมธานี ก็มีผู้ที่เสียชีวิตหลังจากการฉีดวัคซีน แต่เมื่อมีการตรวจแล้วก็มีการอักเสบของเยื่อหุ้มสมองนะครับ กับเรื่องของวัคซีน ในกรัณีเหล่านั้นเป็นอาการไม่พึงประสงค์ที่รุนแรงนะครับ ไม่ได้เกี่ยวข้อง ไม่ได้เป็นสาเหตุที่มาจากวัคซีน ในส่วนของ 27 รายที่มีการรายงานเข้ามา 12 รายมีสาเหตุที่ชัดเจนนะครับ มีสาเหตุของการเสียชีวิตที่ไม่เกี่ยวข้องกับวัคซีนนะครับ ก็ขอให้พี่น้องประชาชนนะครับ ได้มั่นใจในความปลอดภัยของวัคซีน และเราก็จะติดตามและรายงานต่อท่านเป็นระยะ ๆ นะครับ ให้เกิดความมั่นใจแล้วก็เราก็จะได้ประโยชน์จากการฉีดวัคซีนในวงกว้าง แล้วเกิดภูมิคุ้มกันหมู่ครับ ในส่วนนี้ผมขอเสนอช่วงต้นเท่านี้ มีประเด็นต่าง ๆ อะไรไหมครับ</w:t>
      </w:r>
    </w:p>
    <w:p>
      <w:pPr>
        <w:pStyle w:val="BodyText"/>
      </w:pPr>
      <w:r>
        <w:t xml:space="preserve">(คุณปวีณา) ค่ะ คุณผู้ชมนี่เข้าใจว่าพอมีการชันสูตรและมีการตวจสอบออกมา กรณีอย่างเช่นที่คุณหมอบอกว่า 12 คน ไม่ได้เกี่ยวข้องกับการฉีดวัคซีน แต่ยกตัวอย่างมาอย่างที่ปทุมธานี มีการอักเสบของเยื่อหุ้มสมอง ทีนี้คุณผู้ชมที่อาจจะมีโรคประจำตัวเกี่ยวกับเรื่องของสมองก็ตาม การเข้ารับวัคซ๊นมากขึ้น และถ้าเป็นผู้ป่วยอยู่แล้ว ตามกำหนดที่นัดเอาไว้หรือเปล่า หรือต้องทำอย่างไรคะ โดยทั่วไปในโรคภัยไข้เจ็บที่เป็นโรคประจำตัวนะครับ โดยรวม ๆ นี่ก็ฉีดได้เกือบทุกโรคเลยนะครับ ในวันที่ฉีด ไม่ได้มีอาการอ่อนเพลีย ไม่ได้มีอาการกำเริบของโรคนะครับ แต่หลายท่านที่มีความกังวลใจ แล้วก็ได้ติดตามการรักษากับทางแพทย์เป็นประจำอยู่แล้ว ก็จะสามารถขอคำปรึกษาได้นะครับ แต่โดยรวมส่วนใหญ่ของโรคไม่มีอาการที่กล่าวมานะครับ อาการกำเริบที่ควบคุมไม่ได้หรืออะไรนี่นะครับ ก็สามารถฉีดได้โดยไม่ต้องเลื่อนนัดครับ</w:t>
      </w:r>
    </w:p>
    <w:p>
      <w:pPr>
        <w:pStyle w:val="BodyText"/>
      </w:pPr>
      <w:r>
        <w:t xml:space="preserve">(คุณปวีณา) ค่ะ ยกตัวอย่างอีก 1 เคส ค่ะ ที่เป็นผู้หญิงหลังจากรับวัคซีนที่เสียชีวิตมีคำถามอย่างนี้น่ะค่ะ อย่างปวดหัว เป็นไมเกรน เข้าไป อยากจะถามแทนประชาชนว่าอย่างกรณีไปรับวัคซีนมา แล้วปวดหัวเป็นไมเกรน ต้องขั้นไหนควรจะไปพบแพทย์ และทำให้เกิดผลกระทบใหญ่ตามมาน่ะค่ะ // หมายถึง หลังจากการฉีดวัคซีน ปวดหัวปวดศีรษะนะครับ อันนี้ก็ใช้การประเมินของตัวเองเลยนะครับ ถ้าหากปกติแล้ว เราปวดหัวเล็กน้อย ก็ทานยาพารา และพักผ่อนนิดหน่อย นะครับ ถ้าหากว่าทานแล้วพักผ่อนแล้วหรือว่ามันปวดรุนแรงแต่ตน ดูจะมีความกังวลว่าอาจจะเป็นมากควรจะปรึกษา โดยไม่ควรที่จะรอ</w:t>
      </w:r>
    </w:p>
    <w:p>
      <w:pPr>
        <w:pStyle w:val="BodyText"/>
      </w:pPr>
      <w:r>
        <w:t xml:space="preserve">(คุณปวีณา) หมดประเด็นคำถามแล้วค่ะ ขอบคุณเป็นอย่างยิ่งค่ะ กราบขอบพระคุณ นายแพทย์เฉวตสรร นามวาท นะคะ อาการข้างเคียงต่าง ๆ นั้น หากเกิดอาการข้างเคียง ก็จะเกิดอาการไม่มากในกลุ่มนี้นี่จะมีการเก็บข้อมูล จนไปถึงการเสียชีวิตนั้น ก็จะมีคณะกรรมการที่ตั้งขึ้นมาเพื่อดูถึงสาเหตุ แล้วก็มาวิเคราะห์ วัคซีน แต่ในขณะเดียวกันเรื่องของการจ่ายเงินชดเชยเพื่อให้ประชาชนนั้น เกิดความสบายใจมากขึ้นนะคะ และลำดับต่อไปค่ะ ขออนุญาตเรียนเชิญท่านณัฐภาณุ นพคุณ รองอธิบดีกรมสารนิเทศ และรองโฆษกกระทรวงการต่างประเทศ สรุปประเด็นวันนี้ในภาคภาษาอังกฤษค่ะ</w:t>
      </w:r>
    </w:p>
    <w:p>
      <w:pPr>
        <w:pStyle w:val="BodyText"/>
      </w:pPr>
      <w:r>
        <w:t xml:space="preserve">(คุณณัฐภาณุ) สวัสดีครับ</w:t>
      </w:r>
    </w:p>
    <w:p>
      <w:pPr>
        <w:pStyle w:val="BodyText"/>
      </w:pPr>
      <w:r>
        <w:t xml:space="preserve">[ภาษาต่างประเทศ] LaunchApplication2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9 มิ.ย. 64)</dc:title>
  <dc:creator/>
  <cp:keywords/>
  <dcterms:created xsi:type="dcterms:W3CDTF">2021-06-09T06:59:12Z</dcterms:created>
  <dcterms:modified xsi:type="dcterms:W3CDTF">2021-06-09T06:5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9 มิถุนายน 2564 เวลา 12.10 น.</vt:lpwstr>
  </property>
  <property fmtid="{D5CDD505-2E9C-101B-9397-08002B2CF9AE}" pid="3" name="subtitle">
    <vt:lpwstr/>
  </property>
</Properties>
</file>